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1AE69" w14:textId="3031BF27" w:rsidR="00B618F2" w:rsidRPr="0045170D" w:rsidRDefault="00003AB0">
      <w:r w:rsidRPr="0045170D">
        <w:t>Table S1.</w:t>
      </w:r>
      <w:r w:rsidR="004A2EA0" w:rsidRPr="004A2EA0">
        <w:t xml:space="preserve"> </w:t>
      </w:r>
      <w:r w:rsidR="004A2EA0" w:rsidRPr="004A2EA0">
        <w:t>Predicted FAT1 protein</w:t>
      </w:r>
      <w:r w:rsidR="004A2EA0" w:rsidRPr="004A2EA0">
        <w:t xml:space="preserve"> </w:t>
      </w:r>
      <w:r w:rsidR="004A2EA0" w:rsidRPr="004A2EA0">
        <w:t>phosphorylation</w:t>
      </w:r>
      <w:r w:rsidR="004A2EA0">
        <w:t>.</w:t>
      </w:r>
    </w:p>
    <w:tbl>
      <w:tblPr>
        <w:tblW w:w="16218" w:type="dxa"/>
        <w:jc w:val="center"/>
        <w:tblLook w:val="04A0" w:firstRow="1" w:lastRow="0" w:firstColumn="1" w:lastColumn="0" w:noHBand="0" w:noVBand="1"/>
      </w:tblPr>
      <w:tblGrid>
        <w:gridCol w:w="1537"/>
        <w:gridCol w:w="390"/>
        <w:gridCol w:w="430"/>
        <w:gridCol w:w="430"/>
        <w:gridCol w:w="443"/>
        <w:gridCol w:w="443"/>
        <w:gridCol w:w="430"/>
        <w:gridCol w:w="430"/>
        <w:gridCol w:w="390"/>
        <w:gridCol w:w="390"/>
        <w:gridCol w:w="390"/>
        <w:gridCol w:w="390"/>
        <w:gridCol w:w="430"/>
        <w:gridCol w:w="390"/>
        <w:gridCol w:w="443"/>
        <w:gridCol w:w="390"/>
        <w:gridCol w:w="17"/>
        <w:gridCol w:w="2038"/>
        <w:gridCol w:w="5451"/>
        <w:gridCol w:w="1189"/>
      </w:tblGrid>
      <w:tr w:rsidR="0045170D" w:rsidRPr="0045170D" w14:paraId="1C44F9A7" w14:textId="77777777" w:rsidTr="0045170D">
        <w:trPr>
          <w:trHeight w:val="293"/>
          <w:jc w:val="center"/>
        </w:trPr>
        <w:tc>
          <w:tcPr>
            <w:tcW w:w="149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3A57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 xml:space="preserve">Phosphosites </w:t>
            </w:r>
          </w:p>
        </w:tc>
        <w:tc>
          <w:tcPr>
            <w:tcW w:w="6065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2F4AA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P-site Match</w:t>
            </w:r>
            <w:r w:rsidRPr="00003AB0">
              <w:rPr>
                <w:rFonts w:eastAsia="等线"/>
                <w:b/>
                <w:kern w:val="0"/>
              </w:rPr>
              <w:t>（</w:t>
            </w:r>
            <w:r w:rsidRPr="00003AB0">
              <w:rPr>
                <w:rFonts w:eastAsia="等线"/>
                <w:b/>
                <w:kern w:val="0"/>
              </w:rPr>
              <w:t>Sequence</w:t>
            </w:r>
            <w:r w:rsidRPr="00003AB0">
              <w:rPr>
                <w:rFonts w:eastAsia="等线"/>
                <w:b/>
                <w:kern w:val="0"/>
              </w:rPr>
              <w:t>）</w:t>
            </w:r>
          </w:p>
        </w:tc>
        <w:tc>
          <w:tcPr>
            <w:tcW w:w="86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4FB7A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Protein Kinase Match</w:t>
            </w:r>
            <w:r w:rsidRPr="00003AB0">
              <w:rPr>
                <w:rFonts w:eastAsia="等线"/>
                <w:b/>
                <w:kern w:val="0"/>
              </w:rPr>
              <w:t>（</w:t>
            </w:r>
            <w:r w:rsidRPr="00003AB0">
              <w:rPr>
                <w:rFonts w:eastAsia="等线"/>
                <w:b/>
                <w:kern w:val="0"/>
              </w:rPr>
              <w:t>Top 1</w:t>
            </w:r>
            <w:r w:rsidRPr="00003AB0">
              <w:rPr>
                <w:rFonts w:eastAsia="等线"/>
                <w:b/>
                <w:kern w:val="0"/>
              </w:rPr>
              <w:t>）</w:t>
            </w:r>
          </w:p>
        </w:tc>
      </w:tr>
      <w:tr w:rsidR="0045170D" w:rsidRPr="0045170D" w14:paraId="78707108" w14:textId="77777777" w:rsidTr="0045170D">
        <w:trPr>
          <w:trHeight w:val="823"/>
          <w:jc w:val="center"/>
        </w:trPr>
        <w:tc>
          <w:tcPr>
            <w:tcW w:w="14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2A44CD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/>
                <w:kern w:val="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E2AB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-7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A6C5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-6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A9A1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-5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5904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-4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D220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-3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E3FE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-2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65BF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-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2941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7A77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F94A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B5EAF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3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4A11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587A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5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24C2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0C52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7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D7E6C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Human Kinase Short Name</w:t>
            </w:r>
          </w:p>
        </w:tc>
        <w:tc>
          <w:tcPr>
            <w:tcW w:w="5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BCF49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Human Kinase Full Name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00740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Kinase Predictor V2 Score</w:t>
            </w:r>
          </w:p>
        </w:tc>
      </w:tr>
      <w:tr w:rsidR="0045170D" w:rsidRPr="0045170D" w14:paraId="37246FA7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D321A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2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7BC0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5354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C66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574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6D33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14E8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D71D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45FA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665C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A800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E10A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233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170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7234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1B85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592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K2a1 (CSNK2A1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BA5D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asein kinase II, alpha chain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6973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02</w:t>
            </w:r>
          </w:p>
        </w:tc>
      </w:tr>
      <w:tr w:rsidR="0045170D" w:rsidRPr="0045170D" w14:paraId="336031B5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1C82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23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5B9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CFB8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9EE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639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BFF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BAA6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575E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81CC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477D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A83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D41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76FB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5634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2DB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93D1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9680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BTK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E79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BTK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AE8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00</w:t>
            </w:r>
          </w:p>
        </w:tc>
      </w:tr>
      <w:tr w:rsidR="0045170D" w:rsidRPr="0045170D" w14:paraId="6D4D6FED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FBD3B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237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B370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BFDE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B33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36FA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C46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19C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F07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B54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1B57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916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5AA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E65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E62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6AA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1AE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208A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im3 (AL549548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1D3D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hreonine-Protein Kinase Pim-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9BB2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95</w:t>
            </w:r>
          </w:p>
        </w:tc>
      </w:tr>
      <w:tr w:rsidR="0045170D" w:rsidRPr="0045170D" w14:paraId="740D8E54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D01B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257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832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29BB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BEEA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05C2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C474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DD2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803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2015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28A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364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72B9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521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582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195E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C94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9A24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APKAPK3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25BF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 activated protein kinase activated protein kinase-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45E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527</w:t>
            </w:r>
          </w:p>
        </w:tc>
      </w:tr>
      <w:tr w:rsidR="0045170D" w:rsidRPr="0045170D" w14:paraId="22D50594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A28AC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258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7279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60B1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5A2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FBB3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D35C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4A0C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E6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B57F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B2EA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507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23D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AF32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CE8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E2D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65D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C8A8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BTK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B111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BTK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C8EF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35</w:t>
            </w:r>
          </w:p>
        </w:tc>
      </w:tr>
      <w:tr w:rsidR="0045170D" w:rsidRPr="0045170D" w14:paraId="667EC82A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3B78F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4259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DD0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CA3C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4653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B809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EEA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F852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343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C06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7259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AB00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0A8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BF2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B95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83C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9FA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4414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JNK1 (MAPK8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338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-activated protein kinase 8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805A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60</w:t>
            </w:r>
          </w:p>
        </w:tc>
      </w:tr>
      <w:tr w:rsidR="0045170D" w:rsidRPr="0045170D" w14:paraId="76651721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1D8F0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26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355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653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6452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6BB6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7C5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F81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714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AD3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850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141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731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2BE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CC2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090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40E7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CB84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SK3A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B16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lycogen synthase kinase-3 alph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13B1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91</w:t>
            </w:r>
          </w:p>
        </w:tc>
      </w:tr>
      <w:tr w:rsidR="0045170D" w:rsidRPr="0045170D" w14:paraId="65F4C9F0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54028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26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AF90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3C3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0EC2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F8B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1C50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00A1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ED8F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245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08A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2C45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223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52F7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AAFA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DE0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275E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2041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DK7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308C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yclin-dependent kinase 7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4C6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11</w:t>
            </w:r>
          </w:p>
        </w:tc>
      </w:tr>
      <w:tr w:rsidR="0045170D" w:rsidRPr="0045170D" w14:paraId="53E6AF70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3DBF1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26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9B1F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70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81B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9B5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99D3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012B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A732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AC3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812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FF12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3A7F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2C3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004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FF2B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314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2E9C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SER (GUCY2C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67D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eat-stable enterotoxin receptor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F4FD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12</w:t>
            </w:r>
          </w:p>
        </w:tc>
      </w:tr>
      <w:tr w:rsidR="0045170D" w:rsidRPr="0045170D" w14:paraId="7F2C4F69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54EB4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4288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224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43A2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7035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8FEE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778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2265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30A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F26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FF5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364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DF7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1AF6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1B2D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C2F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7EA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DA41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im3 (AL549548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9F1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hreonine-Protein Kinase Pim-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E66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169</w:t>
            </w:r>
          </w:p>
        </w:tc>
      </w:tr>
      <w:tr w:rsidR="0045170D" w:rsidRPr="0045170D" w14:paraId="38714DE9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F5B1D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29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75DF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DE02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C37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2FE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C40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497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E220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D612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0ED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9A7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C7AF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AB3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2B05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3301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9280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101E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DK7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2328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yclin-dependent kinase 7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9A02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16</w:t>
            </w:r>
          </w:p>
        </w:tc>
      </w:tr>
      <w:tr w:rsidR="0045170D" w:rsidRPr="0045170D" w14:paraId="7A27CC10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6AC66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20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AD3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905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A209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C87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E46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F251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574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A8B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77D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1E9D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BCB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A638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501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791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2F5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75BA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SK3B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5002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lycogen synthase kinase-3 bet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4694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16</w:t>
            </w:r>
          </w:p>
        </w:tc>
      </w:tr>
      <w:tr w:rsidR="0045170D" w:rsidRPr="0045170D" w14:paraId="3D756C6E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8B01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2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D95A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18C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6E7E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548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56B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9B9F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032D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C24F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327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38FB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D37D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6A0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4AB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8229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W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738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4A1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RK1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D7A7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-activated protein kinase 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F1C1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10</w:t>
            </w:r>
          </w:p>
        </w:tc>
      </w:tr>
      <w:tr w:rsidR="0045170D" w:rsidRPr="0045170D" w14:paraId="557BD7DF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D9C4A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33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1A50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5488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C18F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799B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W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112B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6EAE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DF78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F9E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7A3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ABF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C9CC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EA3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3FFB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0BF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2EA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6C62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GFR1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C1CB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Basic fibroblast growth factor receptor 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7210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549</w:t>
            </w:r>
          </w:p>
        </w:tc>
      </w:tr>
      <w:tr w:rsidR="0045170D" w:rsidRPr="0045170D" w14:paraId="14794D7C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57249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4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200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0822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7CB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73A7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A14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2A8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7B5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ACEC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0F1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B10C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DFE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A3A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3AF8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017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401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7ECB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APKAPK2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0854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AP kinase-activated protein kinase 2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4D7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55</w:t>
            </w:r>
          </w:p>
        </w:tc>
      </w:tr>
      <w:tr w:rsidR="0045170D" w:rsidRPr="0045170D" w14:paraId="2462CDC7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E4892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5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2B73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CE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A64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CBC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974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DCD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5662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6AB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034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2308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DAF6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A08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1A8B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8BE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472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C976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TR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859F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erine-protein kinase ATR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FA6E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575</w:t>
            </w:r>
          </w:p>
        </w:tc>
      </w:tr>
      <w:tr w:rsidR="0045170D" w:rsidRPr="0045170D" w14:paraId="634E4766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D074F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59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E4E7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2E1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D49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789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C48B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8B1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ADFC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8B4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C11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6B5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CAAF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A99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DEA9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085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994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E2D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RK1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9B50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-activated protein kinase 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2E1D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65</w:t>
            </w:r>
          </w:p>
        </w:tc>
      </w:tr>
      <w:tr w:rsidR="0045170D" w:rsidRPr="0045170D" w14:paraId="3F59B309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F589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lastRenderedPageBreak/>
              <w:t>S436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6EA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7978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BDC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797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7C63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B72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DE2C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0D79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A73D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C139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78E8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467C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E0BB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58A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F13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CA07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KACa (PRKACA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3FF5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AMP-dependent protein kinase, alpha-catalytic subunit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9DC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81</w:t>
            </w:r>
          </w:p>
        </w:tc>
      </w:tr>
      <w:tr w:rsidR="0045170D" w:rsidRPr="0045170D" w14:paraId="032855E8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2EA4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6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49A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8FA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2EF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B5F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2A47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74B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7F7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B38F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366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B86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57B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94E8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B5D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9B08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5D4D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96D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38a MAPK (MAPK14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D82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-activated protein kinase 14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9E5F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76</w:t>
            </w:r>
          </w:p>
        </w:tc>
      </w:tr>
      <w:tr w:rsidR="0045170D" w:rsidRPr="0045170D" w14:paraId="10A09317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44D98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69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18F6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7EC7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517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758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BD5C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C27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EA0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CF5F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37F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09E6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A8F2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2463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D2F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755C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B42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99A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K1a1 (CSNK1A1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732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asein kinase I, alpha isoform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08BD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24</w:t>
            </w:r>
          </w:p>
        </w:tc>
      </w:tr>
      <w:tr w:rsidR="0045170D" w:rsidRPr="0045170D" w14:paraId="771E10CB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79BBD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7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9F5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2B16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D9BF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CFE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14C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0F2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A247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6704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F303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535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2F7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AAF4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A4C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4C8D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F7F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B5F8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38d MAPK (MAPK13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BB35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-activated protein kinase 1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553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60</w:t>
            </w:r>
          </w:p>
        </w:tc>
      </w:tr>
      <w:tr w:rsidR="0045170D" w:rsidRPr="0045170D" w14:paraId="472958CB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738A7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7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30B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AB25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E05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2510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C407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18F1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B1D0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56D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2827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3775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AD8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EEFF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9452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C24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F36B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2008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im3 (AL549548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789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hreonine-Protein Kinase Pim-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EE7A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82</w:t>
            </w:r>
          </w:p>
        </w:tc>
      </w:tr>
      <w:tr w:rsidR="0045170D" w:rsidRPr="0045170D" w14:paraId="6D5CE2F1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031E6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7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7095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E1EB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CBFF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928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A53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E8DE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64C4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9219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DFD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1F7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0814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973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51BC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88D5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43FB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C3C6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K1a1 (CSNK1A1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5D97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asein kinase I, alpha isoform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7DD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77</w:t>
            </w:r>
          </w:p>
        </w:tc>
      </w:tr>
      <w:tr w:rsidR="0045170D" w:rsidRPr="0045170D" w14:paraId="3EA9DDBE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3415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77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DF4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4B8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943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E19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2F0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085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9B65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0A8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5CE3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4EBA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06B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B51E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DAD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18F8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BA40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F875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DK10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F6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ell division protein kinase 10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288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14</w:t>
            </w:r>
          </w:p>
        </w:tc>
      </w:tr>
      <w:tr w:rsidR="0045170D" w:rsidRPr="0045170D" w14:paraId="03360D7B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C85B0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39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1653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A6C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B32E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C73E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7304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W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A31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384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68E4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3AF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F59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4352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78D4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2D50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31BE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3174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10A6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SK3A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83AA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lycogen synthase kinase-3 alph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EE57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28</w:t>
            </w:r>
          </w:p>
        </w:tc>
      </w:tr>
      <w:tr w:rsidR="0045170D" w:rsidRPr="0045170D" w14:paraId="4371837A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D5D7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40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B6EC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49DD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C54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FB6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195D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EBA9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8158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DE4F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6596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DE0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4D9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89A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7F7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DFF9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597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CE02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YK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F5C6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SYK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7E1E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518</w:t>
            </w:r>
          </w:p>
        </w:tc>
      </w:tr>
      <w:tr w:rsidR="0045170D" w:rsidRPr="0045170D" w14:paraId="06B0A451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BA21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441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A89E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93B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7D3E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520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F1B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DA6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B01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5E97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AAA9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12D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98C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AA0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487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2E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DA7C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A120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RK5 (MAPK7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3C4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-activated protein kinase 7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BB16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268</w:t>
            </w:r>
          </w:p>
        </w:tc>
      </w:tr>
      <w:tr w:rsidR="0045170D" w:rsidRPr="0045170D" w14:paraId="3FCDF076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C753E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41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9FB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F1C2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8061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9F3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A1F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7BE1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72B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C7C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E91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636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518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3E2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01B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3742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C1DB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CC0A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RK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E7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yn-related kinas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CBA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80</w:t>
            </w:r>
          </w:p>
        </w:tc>
      </w:tr>
      <w:tr w:rsidR="0045170D" w:rsidRPr="0045170D" w14:paraId="46EB2D3B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EAA52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442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E24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CC8F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183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8669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B28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046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93DC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20D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422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C9A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F2D6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DBA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6C9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84F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F24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5A12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TOR/FRAP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5203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echanistic Target Of Rapamycin Kinas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1313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170</w:t>
            </w:r>
          </w:p>
        </w:tc>
      </w:tr>
      <w:tr w:rsidR="0045170D" w:rsidRPr="0045170D" w14:paraId="70C41050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30720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42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5368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9EC6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F67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E865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4E5B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E629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406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96F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5CF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392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B40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847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1F0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DF1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0CA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75A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XL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E563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XL oncogene-encoded protein-tyrosine kinase UFO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EA38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572</w:t>
            </w:r>
          </w:p>
        </w:tc>
      </w:tr>
      <w:tr w:rsidR="0045170D" w:rsidRPr="0045170D" w14:paraId="2C323097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2B597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427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245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15A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C7B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6B6D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2DE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D65F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E4C9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D00D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5221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008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41D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CC4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C5F3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926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9245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6D9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EC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DB62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Te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14CF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60</w:t>
            </w:r>
          </w:p>
        </w:tc>
      </w:tr>
      <w:tr w:rsidR="0045170D" w:rsidRPr="0045170D" w14:paraId="48652D2C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EE5AD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43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E90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085F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FE37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2A4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E711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4494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1A2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69E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019B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8386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9CCD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36D9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9A9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7C8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4F8F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05AC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EK10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8252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erine-threonine-protein kinase Nek10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5B88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46</w:t>
            </w:r>
          </w:p>
        </w:tc>
      </w:tr>
      <w:tr w:rsidR="0045170D" w:rsidRPr="0045170D" w14:paraId="5B770CA0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BCCF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458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4A8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3A0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53C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C1C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168C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7B9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7C75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2D2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993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C1D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45B8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1EA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2FD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39EF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690D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EA46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APKAPK2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D9C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AP kinase-activated protein kinase 2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3B58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24</w:t>
            </w:r>
          </w:p>
        </w:tc>
      </w:tr>
      <w:tr w:rsidR="0045170D" w:rsidRPr="0045170D" w14:paraId="4F57264A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C2C26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480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4F0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786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349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22CA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EA9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DC6A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BD0C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851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0782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9EF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787A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CE0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CFEB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4E0E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5457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641D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KCt (PRKCQ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7BE2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rotein kinase C, theta typ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AB3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08</w:t>
            </w:r>
          </w:p>
        </w:tc>
      </w:tr>
      <w:tr w:rsidR="0045170D" w:rsidRPr="0045170D" w14:paraId="3BE1780B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AB5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49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17C2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0FA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29DB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EDA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9D3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1613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BD4A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9B15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4D93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6DA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47C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518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4C0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9EFD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35E5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6981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SK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50FC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CSK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4C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20</w:t>
            </w:r>
          </w:p>
        </w:tc>
      </w:tr>
      <w:tr w:rsidR="0045170D" w:rsidRPr="0045170D" w14:paraId="3E90C6DA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057A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50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FE1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EAB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211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7C10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260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4564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FADC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658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57B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052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B946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9BD7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3E7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48E8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CEAC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8637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TOR/FRAP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C672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echanistic Target Of Rapamycin Kinas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D3ED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291</w:t>
            </w:r>
          </w:p>
        </w:tc>
      </w:tr>
      <w:tr w:rsidR="0045170D" w:rsidRPr="0045170D" w14:paraId="69020DFE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5FA1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450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736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624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15E6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B33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335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CC8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1FC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CBD4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5793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951C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551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397A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D2AF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6555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5D8D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1E0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RK1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DB0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itogen-activated protein kinase 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D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117</w:t>
            </w:r>
          </w:p>
        </w:tc>
      </w:tr>
      <w:tr w:rsidR="0045170D" w:rsidRPr="0045170D" w14:paraId="104FFE98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AC68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lastRenderedPageBreak/>
              <w:t>S451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D12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521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EC4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762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DAB4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993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444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5209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03CC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D5A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8E0A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311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215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FCF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E4FB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5245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IM1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F863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roto-oncogene serine-threonine-protein kinase Pim-1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D458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81</w:t>
            </w:r>
          </w:p>
        </w:tc>
      </w:tr>
      <w:tr w:rsidR="0045170D" w:rsidRPr="0045170D" w14:paraId="74F4484C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6BE72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451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023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K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D9E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A8F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600F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3AA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AD4D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N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103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B86A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8FCB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1E9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R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87BB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EE98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D0C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FC36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E65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A7FC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im3 (AL549548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218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hreonine-Protein Kinase Pim-3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50EC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135</w:t>
            </w:r>
          </w:p>
        </w:tc>
      </w:tr>
      <w:tr w:rsidR="0045170D" w:rsidRPr="0045170D" w14:paraId="6190CB26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6764E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54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815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02C9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8C9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1706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D61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B648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C6FC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EBE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DCE6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46A6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3171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971D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56E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03AF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37F3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EDC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RM (SRMS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660F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Srms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6E0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32</w:t>
            </w:r>
          </w:p>
        </w:tc>
      </w:tr>
      <w:tr w:rsidR="0045170D" w:rsidRPr="0045170D" w14:paraId="0B8DD200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E4B06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56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0CCF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0AE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229D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BD74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D8A4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F232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988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6B3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D4A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BCD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5F3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BC6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F020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74E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6C4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EB3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K2a2 (CSNK2A2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37E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Casein kinase II, alpha' chain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3BAA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50</w:t>
            </w:r>
          </w:p>
        </w:tc>
      </w:tr>
      <w:tr w:rsidR="0045170D" w:rsidRPr="0045170D" w14:paraId="756ED61A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DF861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456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E8BC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5831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313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203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7714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DEA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4AFB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5F3C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Y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A2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BBA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21C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B1E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9FE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D7D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A0D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6E98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RM (SRMS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65B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Srms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0D60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470</w:t>
            </w:r>
          </w:p>
        </w:tc>
      </w:tr>
      <w:tr w:rsidR="0045170D" w:rsidRPr="0045170D" w14:paraId="4DB1A703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94F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568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E3AE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632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4BB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M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1EA9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03E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FDAC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Y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A16E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CB438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A933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D09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8DCA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816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2A7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1A28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3DEF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9B1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KKa (CHUK)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3E12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nhibitor of nuclear factor kappa-B kinase alpha subunit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660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335</w:t>
            </w:r>
          </w:p>
        </w:tc>
      </w:tr>
      <w:tr w:rsidR="0045170D" w:rsidRPr="0045170D" w14:paraId="2F9EEA0D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0F0F6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4578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E32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F74E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G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4E064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13CA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F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1F60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D03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03F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C6FCC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BBE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674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EB3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D5E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E3D9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1C90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92F0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D656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BLK</w:t>
            </w:r>
          </w:p>
        </w:tc>
        <w:tc>
          <w:tcPr>
            <w:tcW w:w="5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D5B1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yrosine-protein kinase BLK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C6C3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126</w:t>
            </w:r>
          </w:p>
        </w:tc>
      </w:tr>
      <w:tr w:rsidR="0045170D" w:rsidRPr="0045170D" w14:paraId="68F71793" w14:textId="77777777" w:rsidTr="0045170D">
        <w:trPr>
          <w:trHeight w:val="274"/>
          <w:jc w:val="center"/>
        </w:trPr>
        <w:tc>
          <w:tcPr>
            <w:tcW w:w="1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85CBF0" w14:textId="77777777" w:rsidR="00003AB0" w:rsidRPr="00003AB0" w:rsidRDefault="00003AB0" w:rsidP="00003AB0">
            <w:pPr>
              <w:spacing w:line="240" w:lineRule="auto"/>
              <w:jc w:val="left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458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DA08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3391D6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EAD42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I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9BA1B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6584A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P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0167A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L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8B052F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D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2C52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/>
                <w:kern w:val="0"/>
              </w:rPr>
            </w:pPr>
            <w:r w:rsidRPr="00003AB0">
              <w:rPr>
                <w:rFonts w:eastAsia="等线"/>
                <w:b/>
                <w:kern w:val="0"/>
              </w:rPr>
              <w:t>S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1296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F1B67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Q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B325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H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6C0A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T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944A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E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B4B75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V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A6EF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_</w:t>
            </w:r>
          </w:p>
        </w:tc>
        <w:tc>
          <w:tcPr>
            <w:tcW w:w="20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0D58D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ATR</w:t>
            </w:r>
          </w:p>
        </w:tc>
        <w:tc>
          <w:tcPr>
            <w:tcW w:w="5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D3C70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Serine-protein kinase ATR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49A0E" w14:textId="77777777" w:rsidR="00003AB0" w:rsidRPr="00003AB0" w:rsidRDefault="00003AB0" w:rsidP="00003AB0">
            <w:pPr>
              <w:spacing w:line="240" w:lineRule="auto"/>
              <w:jc w:val="center"/>
              <w:rPr>
                <w:rFonts w:eastAsia="等线"/>
                <w:bCs w:val="0"/>
                <w:kern w:val="0"/>
              </w:rPr>
            </w:pPr>
            <w:r w:rsidRPr="00003AB0">
              <w:rPr>
                <w:rFonts w:eastAsia="等线"/>
                <w:bCs w:val="0"/>
                <w:kern w:val="0"/>
              </w:rPr>
              <w:t>577</w:t>
            </w:r>
          </w:p>
        </w:tc>
      </w:tr>
    </w:tbl>
    <w:p w14:paraId="42FB0E71" w14:textId="77777777" w:rsidR="00003AB0" w:rsidRPr="0045170D" w:rsidRDefault="00003AB0"/>
    <w:sectPr w:rsidR="00003AB0" w:rsidRPr="0045170D" w:rsidSect="00003AB0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2F0C4" w14:textId="77777777" w:rsidR="00E149BD" w:rsidRDefault="00E149BD" w:rsidP="00003AB0">
      <w:pPr>
        <w:spacing w:line="240" w:lineRule="auto"/>
      </w:pPr>
      <w:r>
        <w:separator/>
      </w:r>
    </w:p>
  </w:endnote>
  <w:endnote w:type="continuationSeparator" w:id="0">
    <w:p w14:paraId="5D900EB3" w14:textId="77777777" w:rsidR="00E149BD" w:rsidRDefault="00E149BD" w:rsidP="00003A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83EC2" w14:textId="77777777" w:rsidR="00E149BD" w:rsidRDefault="00E149BD" w:rsidP="00003AB0">
      <w:pPr>
        <w:spacing w:line="240" w:lineRule="auto"/>
      </w:pPr>
      <w:r>
        <w:separator/>
      </w:r>
    </w:p>
  </w:footnote>
  <w:footnote w:type="continuationSeparator" w:id="0">
    <w:p w14:paraId="3471BB3C" w14:textId="77777777" w:rsidR="00E149BD" w:rsidRDefault="00E149BD" w:rsidP="00003AB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jM3NzOzNDIwszRW0lEKTi0uzszPAykwrAUAFmKP7SwAAAA="/>
  </w:docVars>
  <w:rsids>
    <w:rsidRoot w:val="002C70EB"/>
    <w:rsid w:val="00003AB0"/>
    <w:rsid w:val="002C70EB"/>
    <w:rsid w:val="0045170D"/>
    <w:rsid w:val="004A2EA0"/>
    <w:rsid w:val="00B618F2"/>
    <w:rsid w:val="00E1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C289B"/>
  <w15:chartTrackingRefBased/>
  <w15:docId w15:val="{0427945F-2044-4239-811F-5FF84DDC6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仿宋" w:hAnsi="Times New Roman" w:cs="Times New Roman"/>
        <w:bCs/>
        <w:kern w:val="2"/>
        <w:sz w:val="24"/>
        <w:szCs w:val="24"/>
        <w:lang w:val="en-US" w:eastAsia="zh-CN" w:bidi="ar-SA"/>
      </w:rPr>
    </w:rPrDefault>
    <w:pPrDefault>
      <w:pPr>
        <w:spacing w:line="288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03A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03A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03AB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03AB0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003AB0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003AB0"/>
    <w:rPr>
      <w:color w:val="954F72"/>
      <w:u w:val="single"/>
    </w:rPr>
  </w:style>
  <w:style w:type="paragraph" w:customStyle="1" w:styleId="msonormal0">
    <w:name w:val="msonormal"/>
    <w:basedOn w:val="a"/>
    <w:rsid w:val="00003AB0"/>
    <w:pPr>
      <w:spacing w:before="100" w:beforeAutospacing="1" w:after="100" w:afterAutospacing="1" w:line="240" w:lineRule="auto"/>
      <w:jc w:val="left"/>
    </w:pPr>
    <w:rPr>
      <w:rFonts w:ascii="宋体" w:eastAsia="宋体" w:hAnsi="宋体" w:cs="宋体"/>
      <w:bCs w:val="0"/>
      <w:kern w:val="0"/>
    </w:rPr>
  </w:style>
  <w:style w:type="paragraph" w:customStyle="1" w:styleId="font5">
    <w:name w:val="font5"/>
    <w:basedOn w:val="a"/>
    <w:rsid w:val="00003AB0"/>
    <w:pPr>
      <w:spacing w:before="100" w:beforeAutospacing="1" w:after="100" w:afterAutospacing="1" w:line="240" w:lineRule="auto"/>
      <w:jc w:val="left"/>
    </w:pPr>
    <w:rPr>
      <w:rFonts w:ascii="等线" w:eastAsia="等线" w:hAnsi="等线" w:cs="宋体"/>
      <w:bCs w:val="0"/>
      <w:kern w:val="0"/>
      <w:sz w:val="18"/>
      <w:szCs w:val="18"/>
    </w:rPr>
  </w:style>
  <w:style w:type="paragraph" w:customStyle="1" w:styleId="font6">
    <w:name w:val="font6"/>
    <w:basedOn w:val="a"/>
    <w:rsid w:val="00003AB0"/>
    <w:pPr>
      <w:spacing w:before="100" w:beforeAutospacing="1" w:after="100" w:afterAutospacing="1" w:line="240" w:lineRule="auto"/>
      <w:jc w:val="left"/>
    </w:pPr>
    <w:rPr>
      <w:rFonts w:eastAsia="宋体"/>
      <w:b/>
      <w:kern w:val="0"/>
    </w:rPr>
  </w:style>
  <w:style w:type="paragraph" w:customStyle="1" w:styleId="font7">
    <w:name w:val="font7"/>
    <w:basedOn w:val="a"/>
    <w:rsid w:val="00003AB0"/>
    <w:pPr>
      <w:spacing w:before="100" w:beforeAutospacing="1" w:after="100" w:afterAutospacing="1" w:line="240" w:lineRule="auto"/>
      <w:jc w:val="left"/>
    </w:pPr>
    <w:rPr>
      <w:rFonts w:ascii="等线" w:eastAsia="等线" w:hAnsi="等线" w:cs="宋体"/>
      <w:b/>
      <w:kern w:val="0"/>
    </w:rPr>
  </w:style>
  <w:style w:type="paragraph" w:customStyle="1" w:styleId="xl65">
    <w:name w:val="xl65"/>
    <w:basedOn w:val="a"/>
    <w:rsid w:val="00003AB0"/>
    <w:pPr>
      <w:spacing w:before="100" w:beforeAutospacing="1" w:after="100" w:afterAutospacing="1" w:line="240" w:lineRule="auto"/>
      <w:jc w:val="center"/>
      <w:textAlignment w:val="center"/>
    </w:pPr>
    <w:rPr>
      <w:rFonts w:eastAsia="宋体"/>
      <w:b/>
      <w:kern w:val="0"/>
    </w:rPr>
  </w:style>
  <w:style w:type="paragraph" w:customStyle="1" w:styleId="xl66">
    <w:name w:val="xl66"/>
    <w:basedOn w:val="a"/>
    <w:rsid w:val="00003AB0"/>
    <w:pPr>
      <w:spacing w:before="100" w:beforeAutospacing="1" w:after="100" w:afterAutospacing="1" w:line="240" w:lineRule="auto"/>
      <w:jc w:val="left"/>
    </w:pPr>
    <w:rPr>
      <w:rFonts w:eastAsia="宋体"/>
      <w:bCs w:val="0"/>
      <w:kern w:val="0"/>
    </w:rPr>
  </w:style>
  <w:style w:type="paragraph" w:customStyle="1" w:styleId="xl67">
    <w:name w:val="xl67"/>
    <w:basedOn w:val="a"/>
    <w:rsid w:val="00003AB0"/>
    <w:pPr>
      <w:spacing w:before="100" w:beforeAutospacing="1" w:after="100" w:afterAutospacing="1" w:line="240" w:lineRule="auto"/>
      <w:jc w:val="center"/>
      <w:textAlignment w:val="center"/>
    </w:pPr>
    <w:rPr>
      <w:rFonts w:eastAsia="宋体"/>
      <w:bCs w:val="0"/>
      <w:kern w:val="0"/>
    </w:rPr>
  </w:style>
  <w:style w:type="paragraph" w:customStyle="1" w:styleId="xl68">
    <w:name w:val="xl68"/>
    <w:basedOn w:val="a"/>
    <w:rsid w:val="00003AB0"/>
    <w:pPr>
      <w:spacing w:before="100" w:beforeAutospacing="1" w:after="100" w:afterAutospacing="1" w:line="240" w:lineRule="auto"/>
      <w:jc w:val="center"/>
    </w:pPr>
    <w:rPr>
      <w:rFonts w:eastAsia="宋体"/>
      <w:bCs w:val="0"/>
      <w:kern w:val="0"/>
    </w:rPr>
  </w:style>
  <w:style w:type="paragraph" w:customStyle="1" w:styleId="xl69">
    <w:name w:val="xl69"/>
    <w:basedOn w:val="a"/>
    <w:rsid w:val="00003AB0"/>
    <w:pPr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宋体"/>
      <w:bCs w:val="0"/>
      <w:kern w:val="0"/>
    </w:rPr>
  </w:style>
  <w:style w:type="paragraph" w:customStyle="1" w:styleId="xl70">
    <w:name w:val="xl70"/>
    <w:basedOn w:val="a"/>
    <w:rsid w:val="00003AB0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宋体"/>
      <w:bCs w:val="0"/>
      <w:kern w:val="0"/>
    </w:rPr>
  </w:style>
  <w:style w:type="paragraph" w:customStyle="1" w:styleId="xl71">
    <w:name w:val="xl71"/>
    <w:basedOn w:val="a"/>
    <w:rsid w:val="00003AB0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宋体"/>
      <w:b/>
      <w:kern w:val="0"/>
    </w:rPr>
  </w:style>
  <w:style w:type="paragraph" w:customStyle="1" w:styleId="xl72">
    <w:name w:val="xl72"/>
    <w:basedOn w:val="a"/>
    <w:rsid w:val="00003AB0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宋体"/>
      <w:bCs w:val="0"/>
      <w:kern w:val="0"/>
    </w:rPr>
  </w:style>
  <w:style w:type="paragraph" w:customStyle="1" w:styleId="xl73">
    <w:name w:val="xl73"/>
    <w:basedOn w:val="a"/>
    <w:rsid w:val="00003AB0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宋体"/>
      <w:b/>
      <w:kern w:val="0"/>
    </w:rPr>
  </w:style>
  <w:style w:type="paragraph" w:customStyle="1" w:styleId="xl74">
    <w:name w:val="xl74"/>
    <w:basedOn w:val="a"/>
    <w:rsid w:val="00003AB0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宋体"/>
      <w:b/>
      <w:kern w:val="0"/>
    </w:rPr>
  </w:style>
  <w:style w:type="paragraph" w:customStyle="1" w:styleId="xl75">
    <w:name w:val="xl75"/>
    <w:basedOn w:val="a"/>
    <w:rsid w:val="00003AB0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宋体"/>
      <w:b/>
      <w:kern w:val="0"/>
    </w:rPr>
  </w:style>
  <w:style w:type="paragraph" w:customStyle="1" w:styleId="xl76">
    <w:name w:val="xl76"/>
    <w:basedOn w:val="a"/>
    <w:rsid w:val="00003AB0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宋体"/>
      <w:b/>
      <w:kern w:val="0"/>
    </w:rPr>
  </w:style>
  <w:style w:type="paragraph" w:customStyle="1" w:styleId="xl77">
    <w:name w:val="xl77"/>
    <w:basedOn w:val="a"/>
    <w:rsid w:val="00003AB0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宋体"/>
      <w:b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1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02</Words>
  <Characters>3434</Characters>
  <Application>Microsoft Office Word</Application>
  <DocSecurity>0</DocSecurity>
  <Lines>28</Lines>
  <Paragraphs>8</Paragraphs>
  <ScaleCrop>false</ScaleCrop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kk</dc:creator>
  <cp:keywords/>
  <dc:description/>
  <cp:lastModifiedBy>xiao kk</cp:lastModifiedBy>
  <cp:revision>4</cp:revision>
  <dcterms:created xsi:type="dcterms:W3CDTF">2022-03-27T06:39:00Z</dcterms:created>
  <dcterms:modified xsi:type="dcterms:W3CDTF">2022-03-27T06:43:00Z</dcterms:modified>
</cp:coreProperties>
</file>